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y</w:t>
      </w:r>
      <w:r>
        <w:t xml:space="preserve"> </w:t>
      </w:r>
      <w:r>
        <w:t xml:space="preserve">Career</w:t>
      </w:r>
      <w:r>
        <w:t xml:space="preserve"> </w:t>
      </w:r>
      <w:r>
        <w:t xml:space="preserve">in</w:t>
      </w:r>
      <w:r>
        <w:t xml:space="preserve"> </w:t>
      </w:r>
      <w:r>
        <w:t xml:space="preserve">Qatar</w:t>
      </w:r>
      <w:r>
        <w:t xml:space="preserve"> </w:t>
      </w:r>
      <w:r>
        <w:t xml:space="preserve">Doha</w:t>
      </w:r>
    </w:p>
    <w:bookmarkStart w:id="20" w:name="Xc6bbb73aa74365acc9c7c9381bfa435d7d7db2a"/>
    <w:p>
      <w:pPr>
        <w:pStyle w:val="Heading1"/>
      </w:pPr>
      <w:r>
        <w:t xml:space="preserve">Statement of Purpose: Advancing Physiotherapy Excellence in Qatar Doha</w:t>
      </w:r>
    </w:p>
    <w:p>
      <w:pPr>
        <w:pStyle w:val="FirstParagraph"/>
      </w:pPr>
      <w:r>
        <w:t xml:space="preserve">The pursuit of a fulfilling career as a dedicated Physiotherapist has been my lifelong aspiration, deeply rooted in the belief that movement is fundamental to human dignity and well-being. As I prepare to submit this Statement of Purpose, my ambition crystallizes around contributing meaningfully to the healthcare landscape of Qatar Doha—a city at the forefront of innovative medical advancement and cultural richness. This document articulates not only my professional journey but also my unwavering commitment to aligning my expertise with the strategic healthcare goals of Qatar, particularly within the dynamic environment of Doha.</w:t>
      </w:r>
    </w:p>
    <w:p>
      <w:pPr>
        <w:pStyle w:val="BodyText"/>
      </w:pPr>
      <w:r>
        <w:t xml:space="preserve">My academic foundation began with a Bachelor’s degree in Physiotherapy from [University Name], where I immersed myself in evidence-based practice, musculoskeletal rehabilitation, and neurological conditions. This was followed by specialized clinical training at [Hospital/Clinic Name], where I gained hands-on experience managing complex cases including post-stroke rehabilitation, sports injuries, and geriatric care. What distinguished this period was my focus on culturally responsive care—a skill critical for success in the diverse population of Qatar Doha. I actively participated in community health initiatives that served Arabic-speaking patients, learning to bridge communication gaps and respect cultural norms while delivering effective therapy. This experience taught me that exceptional physiotherapy transcends clinical technique; it requires empathy, adaptability, and a profound understanding of the patient’s social context.</w:t>
      </w:r>
    </w:p>
    <w:p>
      <w:pPr>
        <w:pStyle w:val="BodyText"/>
      </w:pPr>
      <w:r>
        <w:t xml:space="preserve">Qatar Doha represents a transformative healthcare destination. The nation’s visionary Qatar National Vision 2030 prioritizes world-class health services, placing significant emphasis on preventive care and holistic rehabilitation—areas where a skilled Physiotherapist is indispensable. I am particularly inspired by Hamad Medical Corporation’s (HMC) commitment to integrating advanced physiotherapy into its multidisciplinary care models, especially within the burgeoning fields of sports medicine and chronic disease management. Having closely followed Qatar’s preparations for international sporting events, including the 2022 FIFA World Cup, I recognize the critical role physiotherapists play in athlete performance and injury prevention—a field where Doha is rapidly becoming a regional hub. My aspiration is to contribute to this evolution by bringing my expertise in sports rehabilitation and community-based chronic condition management directly into Qatar’s premier healthcare institutions.</w:t>
      </w:r>
    </w:p>
    <w:p>
      <w:pPr>
        <w:pStyle w:val="BodyText"/>
      </w:pPr>
      <w:r>
        <w:t xml:space="preserve">My professional development has been meticulously aligned with the needs of a forward-thinking healthcare system like Qatar’s. During my internship at [Clinic Name], I spearheaded a pilot program for telehealth physiotherapy consultations, enhancing access for patients in remote areas—a solution highly relevant to Qatar’s expanding healthcare reach across its urban and suburban landscapes. Furthermore, I hold certifications in manual therapy and dry needling, which address the growing demand for specialized non-invasive treatments among Qatar’s active population. I understand that Doha’s physiotherapy sector thrives on innovation; thus, I have pursued continuous education in areas like evidence-based practice for diabetes-related mobility issues—a priority under Qatar’s National Health Strategy 2024. My goal is not merely to practice as a Physiotherapist but to actively collaborate with local teams to develop protocols tailored for the Qatari demographic, ensuring services are both clinically rigorous and culturally resonant.</w:t>
      </w:r>
    </w:p>
    <w:p>
      <w:pPr>
        <w:pStyle w:val="BodyText"/>
      </w:pPr>
      <w:r>
        <w:t xml:space="preserve">What draws me most profoundly to Qatar Doha is its unique fusion of modern healthcare infrastructure and deep cultural values. The country’s investment in facilities like the Aspire Zone Foundation and Sidra Medicine underscores its commitment to elevating physiotherapy from a supportive service to a cornerstone of public health. I am eager to engage with this ecosystem, learning from senior clinicians at institutions such as HMC while contributing my skills in patient education and injury prevention workshops. In Qatar, where the government actively encourages expatriate professionals to integrate into local communities, I see an opportunity to embody the spirit of collaboration—partnering with Qatari healthcare workers to build capacity and foster sustainable rehabilitation practices that address both acute injuries and long-term wellness.</w:t>
      </w:r>
    </w:p>
    <w:p>
      <w:pPr>
        <w:pStyle w:val="BodyText"/>
      </w:pPr>
      <w:r>
        <w:t xml:space="preserve">My personal motivation extends beyond professional growth; it is deeply tied to Qatar’s broader mission of creating a healthy, vibrant society. Having witnessed firsthand how accessible physiotherapy transforms lives—whether enabling an elderly patient to regain independence or helping an athlete recover swiftly—I am driven by the vision of enhancing quality-of-life outcomes across all age groups in Doha. I am prepared to immerse myself in Qatari culture, learning basic Arabic phrases to improve patient rapport and participating in community health fairs organized by local NGOs. This cultural engagement is not optional; it is essential to deliver truly patient-centered care as a Physiotherapist in Qatar.</w:t>
      </w:r>
    </w:p>
    <w:p>
      <w:pPr>
        <w:pStyle w:val="BodyText"/>
      </w:pPr>
      <w:r>
        <w:t xml:space="preserve">As I finalize this Statement of Purpose, I reflect on the immense privilege of seeking to contribute to Qatar’s healthcare excellence. Doha offers a platform where my clinical expertise can be amplified by national priorities, and where my dedication to compassionate care can thrive within an environment that values innovation and human potential. I am not merely applying for a position—I am committing to becoming an integral part of Qatar’s journey toward health leadership. With my training, adaptability, and profound respect for the Qatari community, I am confident I can make a meaningful impact as a Physiotherapist in Doha. This Statement of Purpose is more than an application; it is a promise to uphold the highest standards of physiotherapy practice while advancing the shared mission of Qatar’s healthcare future.</w:t>
      </w:r>
    </w:p>
    <w:p>
      <w:pPr>
        <w:pStyle w:val="BodyText"/>
      </w:pPr>
      <w:r>
        <w:t xml:space="preserve">I eagerly anticipate the opportunity to bring my skills, passion, and cultural sensitivity to Doha’s exceptional medical community, where every rehabilitation session contributes to building a healthier nation. Thank you for considering my application as a dedicated Physiotherapist committed to serving Qatar with excell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y Career in Qatar Doha</dc:title>
  <dc:creator/>
  <dc:language>en</dc:language>
  <cp:keywords/>
  <dcterms:created xsi:type="dcterms:W3CDTF">2025-12-08T05:16:03Z</dcterms:created>
  <dcterms:modified xsi:type="dcterms:W3CDTF">2025-12-08T05:16:03Z</dcterms:modified>
</cp:coreProperties>
</file>

<file path=docProps/custom.xml><?xml version="1.0" encoding="utf-8"?>
<Properties xmlns="http://schemas.openxmlformats.org/officeDocument/2006/custom-properties" xmlns:vt="http://schemas.openxmlformats.org/officeDocument/2006/docPropsVTypes"/>
</file>